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00AFD" w14:textId="77777777" w:rsidR="00B2068E" w:rsidRPr="00086BAE" w:rsidRDefault="00B507F3" w:rsidP="00B2068E">
      <w:pPr>
        <w:ind w:left="360"/>
        <w:jc w:val="center"/>
        <w:rPr>
          <w:rFonts w:ascii="Times New Roman" w:eastAsia="Calibri" w:hAnsi="Times New Roman" w:cs="Times New Roman"/>
          <w:sz w:val="36"/>
          <w:szCs w:val="36"/>
        </w:rPr>
      </w:pPr>
      <w:r>
        <w:rPr>
          <w:rFonts w:ascii="Times New Roman" w:eastAsia="Calibri" w:hAnsi="Times New Roman" w:cs="Times New Roman"/>
          <w:noProof/>
          <w:sz w:val="36"/>
          <w:szCs w:val="36"/>
        </w:rPr>
        <w:object w:dxaOrig="1440" w:dyaOrig="1440" w14:anchorId="5A1107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86.6pt;margin-top:3.3pt;width:76.55pt;height:90pt;z-index:251658240">
            <v:imagedata r:id="rId6" o:title=""/>
          </v:shape>
          <o:OLEObject Type="Embed" ProgID="PBrush" ShapeID="_x0000_s1026" DrawAspect="Content" ObjectID="_1686303930" r:id="rId7"/>
        </w:object>
      </w:r>
    </w:p>
    <w:p w14:paraId="60C27B7A" w14:textId="77777777" w:rsidR="00B2068E" w:rsidRPr="00086BAE" w:rsidRDefault="00B2068E" w:rsidP="00B2068E">
      <w:pPr>
        <w:jc w:val="center"/>
        <w:rPr>
          <w:rFonts w:ascii="Times New Roman" w:eastAsia="Calibri" w:hAnsi="Times New Roman" w:cs="Times New Roman"/>
          <w:sz w:val="36"/>
          <w:szCs w:val="36"/>
        </w:rPr>
      </w:pPr>
    </w:p>
    <w:p w14:paraId="2007E2FF" w14:textId="77777777" w:rsidR="00B2068E" w:rsidRPr="00086BAE" w:rsidRDefault="00B2068E" w:rsidP="00B2068E">
      <w:pPr>
        <w:jc w:val="center"/>
        <w:rPr>
          <w:rFonts w:ascii="Times New Roman" w:eastAsia="Calibri" w:hAnsi="Times New Roman" w:cs="Times New Roman"/>
          <w:sz w:val="36"/>
          <w:szCs w:val="36"/>
        </w:rPr>
      </w:pPr>
    </w:p>
    <w:p w14:paraId="699C04C9" w14:textId="77777777" w:rsidR="00B2068E" w:rsidRPr="00B2068E" w:rsidRDefault="00B2068E" w:rsidP="00B2068E">
      <w:pPr>
        <w:jc w:val="center"/>
        <w:rPr>
          <w:rFonts w:ascii="Times New Roman" w:eastAsia="Calibri" w:hAnsi="Times New Roman" w:cs="Times New Roman"/>
          <w:sz w:val="32"/>
          <w:szCs w:val="32"/>
        </w:rPr>
      </w:pPr>
      <w:r w:rsidRPr="00086BAE">
        <w:rPr>
          <w:rFonts w:ascii="Times New Roman" w:eastAsia="Calibri" w:hAnsi="Times New Roman" w:cs="Times New Roman"/>
          <w:sz w:val="36"/>
          <w:szCs w:val="36"/>
        </w:rPr>
        <w:br/>
      </w:r>
      <w:r w:rsidRPr="00B2068E">
        <w:rPr>
          <w:rFonts w:ascii="Times New Roman" w:eastAsia="Calibri" w:hAnsi="Times New Roman" w:cs="Times New Roman"/>
          <w:sz w:val="32"/>
          <w:szCs w:val="32"/>
        </w:rPr>
        <w:t>Sri Lanka Institute of Information Technology</w:t>
      </w:r>
    </w:p>
    <w:p w14:paraId="21707D0C" w14:textId="77777777" w:rsidR="00B2068E" w:rsidRPr="00B2068E" w:rsidRDefault="00B2068E" w:rsidP="00B2068E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379E9A8" w14:textId="77777777" w:rsidR="00B2068E" w:rsidRPr="00B2068E" w:rsidRDefault="00B2068E" w:rsidP="00B2068E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32"/>
        </w:rPr>
      </w:pPr>
      <w:r w:rsidRPr="00B2068E">
        <w:rPr>
          <w:rFonts w:ascii="Times New Roman" w:eastAsia="Calibri" w:hAnsi="Times New Roman" w:cs="Times New Roman"/>
          <w:sz w:val="28"/>
          <w:szCs w:val="32"/>
        </w:rPr>
        <w:t>B.Sc. Honors Degree in Information Technology</w:t>
      </w:r>
    </w:p>
    <w:p w14:paraId="2705C9FE" w14:textId="77777777" w:rsidR="00B2068E" w:rsidRPr="00B2068E" w:rsidRDefault="00B2068E" w:rsidP="00B2068E">
      <w:pPr>
        <w:spacing w:after="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2068E">
        <w:rPr>
          <w:rFonts w:ascii="Times New Roman" w:eastAsia="Calibri" w:hAnsi="Times New Roman" w:cs="Times New Roman"/>
          <w:sz w:val="24"/>
          <w:szCs w:val="24"/>
        </w:rPr>
        <w:t xml:space="preserve">Specialized in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516806772"/>
          <w:placeholder>
            <w:docPart w:val="ED90B90DA76640A1A68EAFE0F9993DCD"/>
          </w:placeholder>
          <w:text/>
        </w:sdtPr>
        <w:sdtEndPr/>
        <w:sdtContent>
          <w:r w:rsidRPr="00B2068E">
            <w:rPr>
              <w:rFonts w:ascii="Times New Roman" w:eastAsia="Calibri" w:hAnsi="Times New Roman" w:cs="Times New Roman"/>
              <w:sz w:val="24"/>
              <w:szCs w:val="24"/>
            </w:rPr>
            <w:t>Software Engineering</w:t>
          </w:r>
        </w:sdtContent>
      </w:sdt>
    </w:p>
    <w:p w14:paraId="2422E7C6" w14:textId="77777777" w:rsidR="00B2068E" w:rsidRPr="00B2068E" w:rsidRDefault="00B2068E" w:rsidP="00B2068E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6A2249E1" w14:textId="77777777" w:rsidR="00B2068E" w:rsidRPr="00B2068E" w:rsidRDefault="00B507F3" w:rsidP="00B2068E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sdt>
        <w:sdtPr>
          <w:rPr>
            <w:rFonts w:ascii="Times New Roman" w:eastAsia="Calibri" w:hAnsi="Times New Roman" w:cs="Times New Roman"/>
            <w:sz w:val="24"/>
            <w:szCs w:val="24"/>
          </w:rPr>
          <w:id w:val="761035622"/>
          <w:placeholder>
            <w:docPart w:val="1055327982F247B8A000A0B028511C14"/>
          </w:placeholder>
          <w:text/>
        </w:sdtPr>
        <w:sdtEndPr/>
        <w:sdtContent>
          <w:r w:rsidR="00B2068E" w:rsidRPr="00B2068E">
            <w:rPr>
              <w:rFonts w:ascii="Times New Roman" w:eastAsia="Calibri" w:hAnsi="Times New Roman" w:cs="Times New Roman"/>
              <w:sz w:val="24"/>
              <w:szCs w:val="24"/>
            </w:rPr>
            <w:t>Final</w:t>
          </w:r>
        </w:sdtContent>
      </w:sdt>
      <w:r w:rsidR="00B2068E" w:rsidRPr="00B2068E">
        <w:rPr>
          <w:rFonts w:ascii="Times New Roman" w:eastAsia="Calibri" w:hAnsi="Times New Roman" w:cs="Times New Roman"/>
          <w:sz w:val="24"/>
          <w:szCs w:val="24"/>
        </w:rPr>
        <w:t xml:space="preserve">  Examination</w:t>
      </w:r>
    </w:p>
    <w:p w14:paraId="40792A5C" w14:textId="77777777" w:rsidR="00B2068E" w:rsidRPr="00B2068E" w:rsidRDefault="00B2068E" w:rsidP="00B2068E">
      <w:pPr>
        <w:spacing w:after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B2068E">
        <w:rPr>
          <w:rFonts w:ascii="Times New Roman" w:eastAsia="Calibri" w:hAnsi="Times New Roman" w:cs="Times New Roman"/>
          <w:sz w:val="24"/>
          <w:szCs w:val="24"/>
        </w:rPr>
        <w:t xml:space="preserve">Year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484431865"/>
          <w:placeholder>
            <w:docPart w:val="DE057C12C3DA41C8B140B0E48628F17A"/>
          </w:placeholder>
          <w:text/>
        </w:sdtPr>
        <w:sdtEndPr/>
        <w:sdtContent>
          <w:r w:rsidRPr="00B2068E">
            <w:rPr>
              <w:rFonts w:ascii="Times New Roman" w:eastAsia="Calibri" w:hAnsi="Times New Roman" w:cs="Times New Roman"/>
              <w:sz w:val="24"/>
              <w:szCs w:val="24"/>
            </w:rPr>
            <w:t>3</w:t>
          </w:r>
        </w:sdtContent>
      </w:sdt>
      <w:r w:rsidRPr="00B2068E">
        <w:rPr>
          <w:rFonts w:ascii="Times New Roman" w:eastAsia="Calibri" w:hAnsi="Times New Roman" w:cs="Times New Roman"/>
          <w:sz w:val="24"/>
          <w:szCs w:val="24"/>
        </w:rPr>
        <w:t xml:space="preserve">, Semester 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1078480518"/>
          <w:placeholder>
            <w:docPart w:val="2838188404804FE7A62A4AB2A81DFA7C"/>
          </w:placeholder>
          <w:text/>
        </w:sdtPr>
        <w:sdtEndPr/>
        <w:sdtContent>
          <w:r w:rsidRPr="00B2068E">
            <w:rPr>
              <w:rFonts w:ascii="Times New Roman" w:eastAsia="Calibri" w:hAnsi="Times New Roman" w:cs="Times New Roman"/>
              <w:sz w:val="24"/>
              <w:szCs w:val="24"/>
            </w:rPr>
            <w:t>1</w:t>
          </w:r>
        </w:sdtContent>
      </w:sdt>
      <w:r w:rsidRPr="00B2068E">
        <w:rPr>
          <w:rFonts w:ascii="Times New Roman" w:eastAsia="Calibri" w:hAnsi="Times New Roman" w:cs="Times New Roman"/>
          <w:sz w:val="24"/>
          <w:szCs w:val="24"/>
        </w:rPr>
        <w:t xml:space="preserve"> (20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801688503"/>
          <w:placeholder>
            <w:docPart w:val="5BE17B4F4E0D46AE870992CF6299AE78"/>
          </w:placeholder>
          <w:text/>
        </w:sdtPr>
        <w:sdtEndPr/>
        <w:sdtContent>
          <w:r w:rsidRPr="00B2068E">
            <w:rPr>
              <w:rFonts w:ascii="Times New Roman" w:eastAsia="Calibri" w:hAnsi="Times New Roman" w:cs="Times New Roman"/>
              <w:sz w:val="24"/>
              <w:szCs w:val="24"/>
            </w:rPr>
            <w:t>21</w:t>
          </w:r>
        </w:sdtContent>
      </w:sdt>
      <w:r w:rsidRPr="00B2068E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35ADB4D" w14:textId="77777777" w:rsidR="00B2068E" w:rsidRPr="00B2068E" w:rsidRDefault="00B2068E" w:rsidP="00B2068E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7037B5C7" w14:textId="2F6D571F" w:rsidR="00D27931" w:rsidRPr="00B2068E" w:rsidRDefault="00B507F3" w:rsidP="00B2068E">
      <w:pPr>
        <w:jc w:val="center"/>
        <w:rPr>
          <w:rFonts w:ascii="Times New Roman" w:eastAsia="Calibri" w:hAnsi="Times New Roman" w:cs="Times New Roman"/>
          <w:sz w:val="28"/>
          <w:szCs w:val="28"/>
        </w:rPr>
      </w:pPr>
      <w:sdt>
        <w:sdtPr>
          <w:rPr>
            <w:rFonts w:ascii="Times New Roman" w:eastAsia="Calibri" w:hAnsi="Times New Roman" w:cs="Times New Roman"/>
            <w:sz w:val="28"/>
            <w:szCs w:val="28"/>
          </w:rPr>
          <w:id w:val="851299137"/>
          <w:placeholder>
            <w:docPart w:val="91F1C4DF85BC4CA780BDFA984D7D7A30"/>
          </w:placeholder>
          <w:text/>
        </w:sdtPr>
        <w:sdtEndPr/>
        <w:sdtContent>
          <w:r w:rsidR="00B2068E" w:rsidRPr="00B2068E">
            <w:rPr>
              <w:rFonts w:ascii="Times New Roman" w:eastAsia="Calibri" w:hAnsi="Times New Roman" w:cs="Times New Roman"/>
              <w:sz w:val="28"/>
              <w:szCs w:val="28"/>
            </w:rPr>
            <w:t>SE3040</w:t>
          </w:r>
        </w:sdtContent>
      </w:sdt>
      <w:r w:rsidR="00B2068E" w:rsidRPr="00B2068E">
        <w:rPr>
          <w:rFonts w:ascii="Times New Roman" w:eastAsia="Calibri" w:hAnsi="Times New Roman" w:cs="Times New Roman"/>
          <w:sz w:val="28"/>
          <w:szCs w:val="28"/>
        </w:rPr>
        <w:t xml:space="preserve"> – </w:t>
      </w:r>
      <w:sdt>
        <w:sdtPr>
          <w:rPr>
            <w:rFonts w:ascii="Times New Roman" w:eastAsia="Calibri" w:hAnsi="Times New Roman" w:cs="Times New Roman"/>
            <w:sz w:val="28"/>
            <w:szCs w:val="28"/>
          </w:rPr>
          <w:id w:val="-394508896"/>
          <w:placeholder>
            <w:docPart w:val="886DDFE3B124412CBE15EE304376E676"/>
          </w:placeholder>
          <w:text/>
        </w:sdtPr>
        <w:sdtEndPr/>
        <w:sdtContent>
          <w:r w:rsidR="00B2068E" w:rsidRPr="00B2068E">
            <w:rPr>
              <w:rFonts w:ascii="Times New Roman" w:eastAsia="Calibri" w:hAnsi="Times New Roman" w:cs="Times New Roman"/>
              <w:sz w:val="28"/>
              <w:szCs w:val="28"/>
            </w:rPr>
            <w:t>Application Frameworks</w:t>
          </w:r>
        </w:sdtContent>
      </w:sdt>
    </w:p>
    <w:p w14:paraId="10B40832" w14:textId="769BBE3F" w:rsidR="00B2068E" w:rsidRDefault="006D5208" w:rsidP="00B2068E">
      <w:pPr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Group Project</w:t>
      </w:r>
    </w:p>
    <w:p w14:paraId="4FDE7E48" w14:textId="6E512EA6" w:rsidR="006D5208" w:rsidRPr="00B2068E" w:rsidRDefault="006D5208" w:rsidP="00B2068E">
      <w:pPr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Technical Report</w:t>
      </w:r>
    </w:p>
    <w:p w14:paraId="6A0C8464" w14:textId="5D13B1F5" w:rsidR="00B2068E" w:rsidRPr="00B2068E" w:rsidRDefault="004F03AE" w:rsidP="00B2068E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Group</w:t>
      </w:r>
      <w:r w:rsidR="00B2068E" w:rsidRPr="00B2068E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ID</w:t>
      </w:r>
      <w:r w:rsidR="00B2068E" w:rsidRPr="00B2068E">
        <w:rPr>
          <w:rFonts w:ascii="Times New Roman" w:eastAsia="Calibri" w:hAnsi="Times New Roman" w:cs="Times New Roman"/>
          <w:sz w:val="28"/>
          <w:szCs w:val="28"/>
        </w:rPr>
        <w:t>:</w:t>
      </w:r>
    </w:p>
    <w:p w14:paraId="42202271" w14:textId="264A3EB3" w:rsidR="00B2068E" w:rsidRDefault="004F03AE" w:rsidP="00B2068E">
      <w:pPr>
        <w:pBdr>
          <w:bottom w:val="single" w:sz="12" w:space="1" w:color="auto"/>
        </w:pBd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Group </w:t>
      </w:r>
      <w:r w:rsidR="00B2068E" w:rsidRPr="00B2068E">
        <w:rPr>
          <w:rFonts w:ascii="Times New Roman" w:eastAsia="Calibri" w:hAnsi="Times New Roman" w:cs="Times New Roman"/>
          <w:sz w:val="28"/>
          <w:szCs w:val="28"/>
        </w:rPr>
        <w:t>Nam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4F03AE" w14:paraId="47B091F7" w14:textId="77777777" w:rsidTr="004F03AE">
        <w:tc>
          <w:tcPr>
            <w:tcW w:w="2335" w:type="dxa"/>
          </w:tcPr>
          <w:p w14:paraId="17221541" w14:textId="63A6F50A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Student ID </w:t>
            </w:r>
          </w:p>
        </w:tc>
        <w:tc>
          <w:tcPr>
            <w:tcW w:w="7015" w:type="dxa"/>
          </w:tcPr>
          <w:p w14:paraId="1196225A" w14:textId="0F4B7524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Times New Roman" w:eastAsia="Calibri" w:hAnsi="Times New Roman" w:cs="Times New Roman"/>
                <w:sz w:val="28"/>
                <w:szCs w:val="28"/>
              </w:rPr>
              <w:t>Student Name</w:t>
            </w:r>
          </w:p>
        </w:tc>
      </w:tr>
      <w:tr w:rsidR="004F03AE" w14:paraId="71D6E38B" w14:textId="77777777" w:rsidTr="004F03AE">
        <w:tc>
          <w:tcPr>
            <w:tcW w:w="2335" w:type="dxa"/>
          </w:tcPr>
          <w:p w14:paraId="5BDC7E34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7015" w:type="dxa"/>
          </w:tcPr>
          <w:p w14:paraId="34E28A0D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4F03AE" w14:paraId="75A13679" w14:textId="77777777" w:rsidTr="004F03AE">
        <w:tc>
          <w:tcPr>
            <w:tcW w:w="2335" w:type="dxa"/>
          </w:tcPr>
          <w:p w14:paraId="5BE44EFE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7015" w:type="dxa"/>
          </w:tcPr>
          <w:p w14:paraId="60B75E15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4F03AE" w14:paraId="762EB4D7" w14:textId="77777777" w:rsidTr="004F03AE">
        <w:tc>
          <w:tcPr>
            <w:tcW w:w="2335" w:type="dxa"/>
          </w:tcPr>
          <w:p w14:paraId="44B3C0E9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7015" w:type="dxa"/>
          </w:tcPr>
          <w:p w14:paraId="3EFC7559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4F03AE" w14:paraId="58634B57" w14:textId="77777777" w:rsidTr="004F03AE">
        <w:tc>
          <w:tcPr>
            <w:tcW w:w="2335" w:type="dxa"/>
          </w:tcPr>
          <w:p w14:paraId="78DC9051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7015" w:type="dxa"/>
          </w:tcPr>
          <w:p w14:paraId="40996923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4F03AE" w14:paraId="5B1804C2" w14:textId="77777777" w:rsidTr="004F03AE">
        <w:tc>
          <w:tcPr>
            <w:tcW w:w="2335" w:type="dxa"/>
          </w:tcPr>
          <w:p w14:paraId="744E2A75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7015" w:type="dxa"/>
          </w:tcPr>
          <w:p w14:paraId="75BFD33F" w14:textId="77777777" w:rsidR="004F03AE" w:rsidRDefault="004F03AE" w:rsidP="00B2068E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</w:tbl>
    <w:p w14:paraId="095411FA" w14:textId="77777777" w:rsidR="004F03AE" w:rsidRDefault="004F03AE" w:rsidP="00B2068E">
      <w:pPr>
        <w:pBdr>
          <w:bottom w:val="single" w:sz="12" w:space="1" w:color="auto"/>
        </w:pBdr>
        <w:rPr>
          <w:rFonts w:ascii="Times New Roman" w:eastAsia="Calibri" w:hAnsi="Times New Roman" w:cs="Times New Roman"/>
          <w:sz w:val="28"/>
          <w:szCs w:val="28"/>
        </w:rPr>
      </w:pPr>
    </w:p>
    <w:p w14:paraId="394CA052" w14:textId="427F856A" w:rsidR="00334EA5" w:rsidRDefault="00334EA5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br w:type="page"/>
      </w:r>
    </w:p>
    <w:p w14:paraId="312E178A" w14:textId="77777777" w:rsidR="003D2447" w:rsidRDefault="003D2447" w:rsidP="00B2068E">
      <w:pPr>
        <w:pBdr>
          <w:bottom w:val="single" w:sz="12" w:space="1" w:color="auto"/>
        </w:pBdr>
        <w:rPr>
          <w:rFonts w:ascii="Times New Roman" w:eastAsia="Calibri" w:hAnsi="Times New Roman" w:cs="Times New Roman"/>
          <w:sz w:val="28"/>
          <w:szCs w:val="28"/>
        </w:rPr>
      </w:pPr>
    </w:p>
    <w:p w14:paraId="4C481BDC" w14:textId="2008228D" w:rsidR="00B2068E" w:rsidRDefault="00B2068E" w:rsidP="00B2068E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For Evalu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1"/>
        <w:gridCol w:w="899"/>
        <w:gridCol w:w="1030"/>
        <w:gridCol w:w="1030"/>
        <w:gridCol w:w="1030"/>
        <w:gridCol w:w="510"/>
      </w:tblGrid>
      <w:tr w:rsidR="00152E3A" w14:paraId="2167078E" w14:textId="64BAE0D7" w:rsidTr="00152E3A">
        <w:tc>
          <w:tcPr>
            <w:tcW w:w="4851" w:type="dxa"/>
          </w:tcPr>
          <w:p w14:paraId="3A72C4F2" w14:textId="37C89D7E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>Marks Allocation</w:t>
            </w:r>
          </w:p>
        </w:tc>
        <w:tc>
          <w:tcPr>
            <w:tcW w:w="899" w:type="dxa"/>
          </w:tcPr>
          <w:p w14:paraId="5FFA53A0" w14:textId="616B21DF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>Leader</w:t>
            </w:r>
          </w:p>
        </w:tc>
        <w:tc>
          <w:tcPr>
            <w:tcW w:w="1030" w:type="dxa"/>
          </w:tcPr>
          <w:p w14:paraId="716B8F73" w14:textId="566F48A9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>Member 2</w:t>
            </w:r>
          </w:p>
        </w:tc>
        <w:tc>
          <w:tcPr>
            <w:tcW w:w="1030" w:type="dxa"/>
          </w:tcPr>
          <w:p w14:paraId="3C330B72" w14:textId="638DC969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>Member</w:t>
            </w: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3</w:t>
            </w:r>
          </w:p>
        </w:tc>
        <w:tc>
          <w:tcPr>
            <w:tcW w:w="1030" w:type="dxa"/>
          </w:tcPr>
          <w:p w14:paraId="20F5439C" w14:textId="048F6303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>Member</w:t>
            </w: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4</w:t>
            </w:r>
            <w:r w:rsidRPr="00152E3A">
              <w:rPr>
                <w:rFonts w:ascii="Times New Roman" w:eastAsia="Calibri" w:hAnsi="Times New Roman" w:cs="Times New Roman"/>
                <w:sz w:val="18"/>
                <w:szCs w:val="18"/>
              </w:rPr>
              <w:t xml:space="preserve"> </w:t>
            </w:r>
          </w:p>
        </w:tc>
        <w:tc>
          <w:tcPr>
            <w:tcW w:w="510" w:type="dxa"/>
          </w:tcPr>
          <w:p w14:paraId="7050796F" w14:textId="7FC29BFC" w:rsidR="00152E3A" w:rsidRPr="00152E3A" w:rsidRDefault="00152E3A" w:rsidP="00152E3A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78165E" w14:paraId="4F857758" w14:textId="77777777" w:rsidTr="00152E3A">
        <w:tc>
          <w:tcPr>
            <w:tcW w:w="4851" w:type="dxa"/>
          </w:tcPr>
          <w:p w14:paraId="475E789F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899" w:type="dxa"/>
          </w:tcPr>
          <w:p w14:paraId="0E4634F8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30" w:type="dxa"/>
          </w:tcPr>
          <w:p w14:paraId="366AD354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30" w:type="dxa"/>
          </w:tcPr>
          <w:p w14:paraId="3B3A1110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1030" w:type="dxa"/>
          </w:tcPr>
          <w:p w14:paraId="3DAD5A98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18"/>
                <w:szCs w:val="18"/>
              </w:rPr>
            </w:pPr>
          </w:p>
        </w:tc>
        <w:tc>
          <w:tcPr>
            <w:tcW w:w="510" w:type="dxa"/>
          </w:tcPr>
          <w:p w14:paraId="3E795382" w14:textId="77777777" w:rsidR="0078165E" w:rsidRPr="00152E3A" w:rsidRDefault="0078165E" w:rsidP="00152E3A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152E3A" w14:paraId="08EABC7E" w14:textId="5A4F95A7" w:rsidTr="00152E3A">
        <w:tc>
          <w:tcPr>
            <w:tcW w:w="4851" w:type="dxa"/>
            <w:vAlign w:val="bottom"/>
          </w:tcPr>
          <w:p w14:paraId="089991AE" w14:textId="1EFF596F" w:rsidR="00152E3A" w:rsidRPr="00E73A0C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User Interfaces look professional and consistency - 15</w:t>
            </w:r>
          </w:p>
        </w:tc>
        <w:tc>
          <w:tcPr>
            <w:tcW w:w="899" w:type="dxa"/>
          </w:tcPr>
          <w:p w14:paraId="06767171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19CDBB4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0F74DBD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77B256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3A2D0B1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16BB5451" w14:textId="6D0F9958" w:rsidTr="00152E3A">
        <w:tc>
          <w:tcPr>
            <w:tcW w:w="4851" w:type="dxa"/>
            <w:vAlign w:val="bottom"/>
          </w:tcPr>
          <w:p w14:paraId="304DE958" w14:textId="2C295777" w:rsidR="00152E3A" w:rsidRPr="00E73A0C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Features are comprehensive and user friendly - 15</w:t>
            </w:r>
          </w:p>
        </w:tc>
        <w:tc>
          <w:tcPr>
            <w:tcW w:w="899" w:type="dxa"/>
          </w:tcPr>
          <w:p w14:paraId="37FD97F5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3C2917E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7F1C89AB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7BDBA2C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0A7AA7F4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2B84B727" w14:textId="1E89ED2C" w:rsidTr="00152E3A">
        <w:tc>
          <w:tcPr>
            <w:tcW w:w="4851" w:type="dxa"/>
            <w:vAlign w:val="bottom"/>
          </w:tcPr>
          <w:p w14:paraId="2B9E77C0" w14:textId="74788A94" w:rsidR="00152E3A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</w:rPr>
              <w:t>Implementation of the RESTful web services - 15</w:t>
            </w:r>
          </w:p>
        </w:tc>
        <w:tc>
          <w:tcPr>
            <w:tcW w:w="899" w:type="dxa"/>
          </w:tcPr>
          <w:p w14:paraId="7964CFCC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31E8101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909575A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24EA0B82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2C5C66E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3811339F" w14:textId="6FE5B045" w:rsidTr="00152E3A">
        <w:tc>
          <w:tcPr>
            <w:tcW w:w="4851" w:type="dxa"/>
            <w:vAlign w:val="bottom"/>
          </w:tcPr>
          <w:p w14:paraId="1D731854" w14:textId="4F693BD0" w:rsidR="00152E3A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</w:rPr>
              <w:t>Implementing database and Mongo collections - 10</w:t>
            </w:r>
          </w:p>
        </w:tc>
        <w:tc>
          <w:tcPr>
            <w:tcW w:w="899" w:type="dxa"/>
          </w:tcPr>
          <w:p w14:paraId="63791B17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587BA68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01941721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38DE74E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59A831EA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4125F5AE" w14:textId="248FB8BF" w:rsidTr="00152E3A">
        <w:tc>
          <w:tcPr>
            <w:tcW w:w="4851" w:type="dxa"/>
            <w:vAlign w:val="bottom"/>
          </w:tcPr>
          <w:p w14:paraId="06F634AE" w14:textId="132888A3" w:rsidR="00152E3A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</w:rPr>
              <w:t>Implementation of unit tests - 10</w:t>
            </w:r>
          </w:p>
        </w:tc>
        <w:tc>
          <w:tcPr>
            <w:tcW w:w="899" w:type="dxa"/>
          </w:tcPr>
          <w:p w14:paraId="2E4FA97D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0A81007D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963911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200767D7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38AF4FF4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40FE027B" w14:textId="389B11F1" w:rsidTr="00152E3A">
        <w:tc>
          <w:tcPr>
            <w:tcW w:w="4851" w:type="dxa"/>
            <w:vAlign w:val="bottom"/>
          </w:tcPr>
          <w:p w14:paraId="684EE2CF" w14:textId="150E822D" w:rsidR="00152E3A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</w:rPr>
              <w:t>Coding Standards and quality - 5</w:t>
            </w:r>
          </w:p>
        </w:tc>
        <w:tc>
          <w:tcPr>
            <w:tcW w:w="899" w:type="dxa"/>
          </w:tcPr>
          <w:p w14:paraId="35600DCB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1E5BD370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5833B204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205308B3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300C1D46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132AAF27" w14:textId="5BCBCE49" w:rsidTr="00152E3A">
        <w:tc>
          <w:tcPr>
            <w:tcW w:w="4851" w:type="dxa"/>
            <w:vAlign w:val="bottom"/>
          </w:tcPr>
          <w:p w14:paraId="6BB20B70" w14:textId="68A4AB39" w:rsidR="00152E3A" w:rsidRDefault="00152E3A" w:rsidP="00152E3A">
            <w:pPr>
              <w:spacing w:line="276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>
              <w:rPr>
                <w:rFonts w:ascii="Calibri" w:hAnsi="Calibri" w:cs="Calibri"/>
                <w:color w:val="000000"/>
              </w:rPr>
              <w:t>Deployed in the cloud - 5</w:t>
            </w:r>
          </w:p>
        </w:tc>
        <w:tc>
          <w:tcPr>
            <w:tcW w:w="899" w:type="dxa"/>
          </w:tcPr>
          <w:p w14:paraId="286DB0F7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5C594C3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28CE03B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01A0812E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34B5A7C7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2358F0C2" w14:textId="37F24E4B" w:rsidTr="00152E3A">
        <w:tc>
          <w:tcPr>
            <w:tcW w:w="4851" w:type="dxa"/>
            <w:vAlign w:val="bottom"/>
          </w:tcPr>
          <w:p w14:paraId="7E389C6F" w14:textId="1049905D" w:rsidR="00152E3A" w:rsidRPr="003C2556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Maintaining online git repository - 5</w:t>
            </w:r>
          </w:p>
        </w:tc>
        <w:tc>
          <w:tcPr>
            <w:tcW w:w="899" w:type="dxa"/>
          </w:tcPr>
          <w:p w14:paraId="5CD6466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B133C49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7BA745B1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5D2FF930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65B25448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7CD6B92E" w14:textId="0558417A" w:rsidTr="00152E3A">
        <w:tc>
          <w:tcPr>
            <w:tcW w:w="4851" w:type="dxa"/>
            <w:vAlign w:val="bottom"/>
          </w:tcPr>
          <w:p w14:paraId="4E491C0E" w14:textId="7133ED6A" w:rsidR="00152E3A" w:rsidRPr="003C2556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Technical Report (Group Mark) - 5</w:t>
            </w:r>
          </w:p>
        </w:tc>
        <w:tc>
          <w:tcPr>
            <w:tcW w:w="899" w:type="dxa"/>
          </w:tcPr>
          <w:p w14:paraId="65C6206C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070F5758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77203D8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C1702AB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25D48757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051A44D8" w14:textId="6558D9EA" w:rsidTr="00152E3A">
        <w:tc>
          <w:tcPr>
            <w:tcW w:w="4851" w:type="dxa"/>
            <w:vAlign w:val="bottom"/>
          </w:tcPr>
          <w:p w14:paraId="6784A57F" w14:textId="7027ED19" w:rsidR="00152E3A" w:rsidRPr="003C2556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User guide (Group Mark) - 5</w:t>
            </w:r>
          </w:p>
        </w:tc>
        <w:tc>
          <w:tcPr>
            <w:tcW w:w="899" w:type="dxa"/>
          </w:tcPr>
          <w:p w14:paraId="66CDED6C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1235D052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55D015F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4C66BE5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1CACC086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1F739ED4" w14:textId="2A629857" w:rsidTr="00152E3A">
        <w:tc>
          <w:tcPr>
            <w:tcW w:w="4851" w:type="dxa"/>
            <w:vAlign w:val="bottom"/>
          </w:tcPr>
          <w:p w14:paraId="5C04E0A9" w14:textId="46BFC002" w:rsidR="00152E3A" w:rsidRPr="003C2556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Presentation - 10</w:t>
            </w:r>
          </w:p>
        </w:tc>
        <w:tc>
          <w:tcPr>
            <w:tcW w:w="899" w:type="dxa"/>
          </w:tcPr>
          <w:p w14:paraId="422BA55C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36BCEA0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3B9A0ABE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6E2D7D23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237B1C45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152E3A" w14:paraId="340363DA" w14:textId="44F854AA" w:rsidTr="00152E3A">
        <w:tc>
          <w:tcPr>
            <w:tcW w:w="4851" w:type="dxa"/>
            <w:vAlign w:val="bottom"/>
          </w:tcPr>
          <w:p w14:paraId="7D7F348A" w14:textId="0AC16539" w:rsidR="00152E3A" w:rsidRPr="003C2556" w:rsidRDefault="00152E3A" w:rsidP="00152E3A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9" w:type="dxa"/>
          </w:tcPr>
          <w:p w14:paraId="140F8F91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4C568416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1748ED1B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1030" w:type="dxa"/>
          </w:tcPr>
          <w:p w14:paraId="7B1C8CB4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510" w:type="dxa"/>
          </w:tcPr>
          <w:p w14:paraId="05D4D02F" w14:textId="77777777" w:rsidR="00152E3A" w:rsidRDefault="00152E3A" w:rsidP="00152E3A">
            <w:pPr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</w:tbl>
    <w:p w14:paraId="7D52FD70" w14:textId="24FAB372" w:rsidR="002B2DBD" w:rsidRDefault="00BE764F" w:rsidP="002B2DBD">
      <w:pPr>
        <w:pBdr>
          <w:bottom w:val="single" w:sz="6" w:space="1" w:color="auto"/>
        </w:pBd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Comments:</w:t>
      </w:r>
    </w:p>
    <w:p w14:paraId="40C2EAB7" w14:textId="77777777" w:rsidR="004E50E5" w:rsidRDefault="004E50E5" w:rsidP="002B2DBD">
      <w:pPr>
        <w:pBdr>
          <w:bottom w:val="single" w:sz="6" w:space="1" w:color="auto"/>
        </w:pBdr>
        <w:rPr>
          <w:rFonts w:ascii="Times New Roman" w:eastAsia="Calibri" w:hAnsi="Times New Roman" w:cs="Times New Roman"/>
          <w:sz w:val="28"/>
          <w:szCs w:val="28"/>
        </w:rPr>
      </w:pPr>
    </w:p>
    <w:p w14:paraId="1F0CA27B" w14:textId="77777777" w:rsidR="00B507F3" w:rsidRDefault="00B507F3">
      <w:pPr>
        <w:rPr>
          <w:rFonts w:ascii="Times New Roman" w:eastAsiaTheme="maj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ABEB89A" w14:textId="14CD323A" w:rsidR="006359D0" w:rsidRDefault="006359D0" w:rsidP="006359D0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lastRenderedPageBreak/>
        <w:t xml:space="preserve">Brief </w:t>
      </w:r>
      <w:r w:rsidR="008C4BDF">
        <w:rPr>
          <w:rFonts w:ascii="Times New Roman" w:hAnsi="Times New Roman" w:cs="Times New Roman"/>
          <w:color w:val="auto"/>
          <w:sz w:val="28"/>
          <w:szCs w:val="28"/>
        </w:rPr>
        <w:t>d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escription of </w:t>
      </w:r>
      <w:r w:rsidR="008C4BDF">
        <w:rPr>
          <w:rFonts w:ascii="Times New Roman" w:hAnsi="Times New Roman" w:cs="Times New Roman"/>
          <w:color w:val="auto"/>
          <w:sz w:val="28"/>
          <w:szCs w:val="28"/>
        </w:rPr>
        <w:t>all the f</w:t>
      </w:r>
      <w:r>
        <w:rPr>
          <w:rFonts w:ascii="Times New Roman" w:hAnsi="Times New Roman" w:cs="Times New Roman"/>
          <w:color w:val="auto"/>
          <w:sz w:val="28"/>
          <w:szCs w:val="28"/>
        </w:rPr>
        <w:t>unctions</w:t>
      </w:r>
      <w:r w:rsidR="008C4BDF">
        <w:rPr>
          <w:rFonts w:ascii="Times New Roman" w:hAnsi="Times New Roman" w:cs="Times New Roman"/>
          <w:color w:val="auto"/>
          <w:sz w:val="28"/>
          <w:szCs w:val="28"/>
        </w:rPr>
        <w:t xml:space="preserve"> (member wise)</w:t>
      </w:r>
    </w:p>
    <w:p w14:paraId="3D5560AF" w14:textId="669F05C6" w:rsidR="006359D0" w:rsidRDefault="006359D0" w:rsidP="006359D0">
      <w:r>
        <w:t>&lt;&lt; insert here &gt;&gt;</w:t>
      </w:r>
    </w:p>
    <w:p w14:paraId="63974A38" w14:textId="35F84645" w:rsidR="006359D0" w:rsidRDefault="00301617" w:rsidP="006359D0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Use case Diagrams and the Component tree (member wise)</w:t>
      </w:r>
    </w:p>
    <w:p w14:paraId="10AC9CA9" w14:textId="3BCF6987" w:rsidR="00301617" w:rsidRDefault="00301617" w:rsidP="00301617">
      <w:r>
        <w:t>&lt;&lt; insert here &gt;&gt;</w:t>
      </w:r>
    </w:p>
    <w:p w14:paraId="774D8619" w14:textId="5683C9B4" w:rsidR="00471D46" w:rsidRDefault="00471D46" w:rsidP="00471D46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Us</w:t>
      </w:r>
      <w:r>
        <w:rPr>
          <w:rFonts w:ascii="Times New Roman" w:hAnsi="Times New Roman" w:cs="Times New Roman"/>
          <w:color w:val="auto"/>
          <w:sz w:val="28"/>
          <w:szCs w:val="28"/>
        </w:rPr>
        <w:t>age of Rest APIs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(member wise)</w:t>
      </w:r>
    </w:p>
    <w:p w14:paraId="741E6D82" w14:textId="18DDDFBA" w:rsidR="00471D46" w:rsidRDefault="00471D46" w:rsidP="00471D46">
      <w:r>
        <w:t>&lt;&lt; insert here &gt;&gt;</w:t>
      </w:r>
    </w:p>
    <w:p w14:paraId="332D3F44" w14:textId="66496E15" w:rsidR="00471D46" w:rsidRDefault="00471D46" w:rsidP="00471D46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Screen shots of Mongo DB Collections </w:t>
      </w:r>
      <w:r>
        <w:rPr>
          <w:rFonts w:ascii="Times New Roman" w:hAnsi="Times New Roman" w:cs="Times New Roman"/>
          <w:color w:val="auto"/>
          <w:sz w:val="28"/>
          <w:szCs w:val="28"/>
        </w:rPr>
        <w:t>(member wise)</w:t>
      </w:r>
    </w:p>
    <w:p w14:paraId="69E0E107" w14:textId="2A11007C" w:rsidR="00471D46" w:rsidRDefault="00471D46" w:rsidP="00471D46">
      <w:r>
        <w:t>&lt;&lt; insert here &gt;&gt;</w:t>
      </w:r>
    </w:p>
    <w:p w14:paraId="3155AE05" w14:textId="79478306" w:rsidR="00471D46" w:rsidRDefault="00834054" w:rsidP="00471D46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>Test Cases</w:t>
      </w:r>
      <w:r w:rsidR="00471D46">
        <w:rPr>
          <w:rFonts w:ascii="Times New Roman" w:hAnsi="Times New Roman" w:cs="Times New Roman"/>
          <w:color w:val="auto"/>
          <w:sz w:val="28"/>
          <w:szCs w:val="28"/>
        </w:rPr>
        <w:t xml:space="preserve"> (member wise)</w:t>
      </w:r>
    </w:p>
    <w:p w14:paraId="5A7E0F11" w14:textId="35BB010A" w:rsidR="0093496E" w:rsidRPr="0093496E" w:rsidRDefault="00471D46" w:rsidP="0093496E">
      <w:r>
        <w:t>&lt;&lt; insert here &gt;&gt;</w:t>
      </w:r>
    </w:p>
    <w:sectPr w:rsidR="0093496E" w:rsidRPr="009349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83C1A"/>
    <w:multiLevelType w:val="multilevel"/>
    <w:tmpl w:val="E45EB0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DaysDQxMLUwtzRW0lEKTi0uzszPAykwrgUA9R04gywAAAA="/>
  </w:docVars>
  <w:rsids>
    <w:rsidRoot w:val="00451872"/>
    <w:rsid w:val="00026738"/>
    <w:rsid w:val="00152E3A"/>
    <w:rsid w:val="00221A7B"/>
    <w:rsid w:val="002B2DBD"/>
    <w:rsid w:val="00301617"/>
    <w:rsid w:val="00334EA5"/>
    <w:rsid w:val="003C2556"/>
    <w:rsid w:val="003D2447"/>
    <w:rsid w:val="004200AC"/>
    <w:rsid w:val="00451872"/>
    <w:rsid w:val="00471D46"/>
    <w:rsid w:val="004E50E5"/>
    <w:rsid w:val="004F03AE"/>
    <w:rsid w:val="006359D0"/>
    <w:rsid w:val="006D5208"/>
    <w:rsid w:val="006D66A8"/>
    <w:rsid w:val="0078165E"/>
    <w:rsid w:val="00834054"/>
    <w:rsid w:val="008C4BDF"/>
    <w:rsid w:val="0093496E"/>
    <w:rsid w:val="00A61D67"/>
    <w:rsid w:val="00B2068E"/>
    <w:rsid w:val="00B507F3"/>
    <w:rsid w:val="00BE764F"/>
    <w:rsid w:val="00D27931"/>
    <w:rsid w:val="00D9524B"/>
    <w:rsid w:val="00E7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0C23E3"/>
  <w15:chartTrackingRefBased/>
  <w15:docId w15:val="{87858795-A39D-4CF5-BF2D-607A9D02B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68E"/>
  </w:style>
  <w:style w:type="paragraph" w:styleId="Heading1">
    <w:name w:val="heading 1"/>
    <w:basedOn w:val="Normal"/>
    <w:next w:val="Normal"/>
    <w:link w:val="Heading1Char"/>
    <w:uiPriority w:val="9"/>
    <w:qFormat/>
    <w:rsid w:val="002B2D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D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B2D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B2D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70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D90B90DA76640A1A68EAFE0F9993D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F00E11-AEFE-4F05-83D5-FC7BF5C70270}"/>
      </w:docPartPr>
      <w:docPartBody>
        <w:p w:rsidR="00A54F9F" w:rsidRDefault="007F64AC" w:rsidP="007F64AC">
          <w:pPr>
            <w:pStyle w:val="ED90B90DA76640A1A68EAFE0F9993DCD"/>
          </w:pPr>
          <w:r>
            <w:rPr>
              <w:rFonts w:ascii="Times New Roman" w:eastAsia="Calibri" w:hAnsi="Times New Roman" w:cs="Times New Roman"/>
              <w:sz w:val="36"/>
              <w:szCs w:val="36"/>
            </w:rPr>
            <w:t>Specialization</w:t>
          </w:r>
        </w:p>
      </w:docPartBody>
    </w:docPart>
    <w:docPart>
      <w:docPartPr>
        <w:name w:val="1055327982F247B8A000A0B028511C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E6B6A-5EF3-43E4-BDE8-31FE6737A22A}"/>
      </w:docPartPr>
      <w:docPartBody>
        <w:p w:rsidR="00A54F9F" w:rsidRDefault="007F64AC" w:rsidP="007F64AC">
          <w:pPr>
            <w:pStyle w:val="1055327982F247B8A000A0B028511C14"/>
          </w:pPr>
          <w:r>
            <w:rPr>
              <w:rFonts w:ascii="Times New Roman" w:eastAsia="Calibri" w:hAnsi="Times New Roman" w:cs="Times New Roman"/>
              <w:sz w:val="36"/>
              <w:szCs w:val="36"/>
            </w:rPr>
            <w:t>Final/Repeat/Mid-term</w:t>
          </w:r>
        </w:p>
      </w:docPartBody>
    </w:docPart>
    <w:docPart>
      <w:docPartPr>
        <w:name w:val="DE057C12C3DA41C8B140B0E48628F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9B9B28-7C1C-460B-9DC0-5F81F37FC623}"/>
      </w:docPartPr>
      <w:docPartBody>
        <w:p w:rsidR="00A54F9F" w:rsidRDefault="007F64AC" w:rsidP="007F64AC">
          <w:pPr>
            <w:pStyle w:val="DE057C12C3DA41C8B140B0E48628F17A"/>
          </w:pPr>
          <w:r>
            <w:rPr>
              <w:rFonts w:ascii="Times New Roman" w:eastAsia="Calibri" w:hAnsi="Times New Roman" w:cs="Times New Roman"/>
              <w:sz w:val="36"/>
              <w:szCs w:val="36"/>
            </w:rPr>
            <w:t>1/2/3/4</w:t>
          </w:r>
        </w:p>
      </w:docPartBody>
    </w:docPart>
    <w:docPart>
      <w:docPartPr>
        <w:name w:val="2838188404804FE7A62A4AB2A81DFA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618951-B72D-4F72-8ED3-6F35B53645AF}"/>
      </w:docPartPr>
      <w:docPartBody>
        <w:p w:rsidR="00A54F9F" w:rsidRDefault="007F64AC" w:rsidP="007F64AC">
          <w:pPr>
            <w:pStyle w:val="2838188404804FE7A62A4AB2A81DFA7C"/>
          </w:pPr>
          <w:r>
            <w:rPr>
              <w:rFonts w:ascii="Times New Roman" w:eastAsia="Calibri" w:hAnsi="Times New Roman" w:cs="Times New Roman"/>
              <w:sz w:val="36"/>
              <w:szCs w:val="36"/>
            </w:rPr>
            <w:t>1/2</w:t>
          </w:r>
        </w:p>
      </w:docPartBody>
    </w:docPart>
    <w:docPart>
      <w:docPartPr>
        <w:name w:val="5BE17B4F4E0D46AE870992CF6299A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8844C-E527-4757-8F7D-8A5E0DFA2D02}"/>
      </w:docPartPr>
      <w:docPartBody>
        <w:p w:rsidR="00A54F9F" w:rsidRDefault="007F64AC" w:rsidP="007F64AC">
          <w:pPr>
            <w:pStyle w:val="5BE17B4F4E0D46AE870992CF6299AE78"/>
          </w:pPr>
          <w:r>
            <w:rPr>
              <w:rFonts w:ascii="Times New Roman" w:eastAsia="Calibri" w:hAnsi="Times New Roman" w:cs="Times New Roman"/>
              <w:sz w:val="36"/>
              <w:szCs w:val="36"/>
            </w:rPr>
            <w:t>XX</w:t>
          </w:r>
        </w:p>
      </w:docPartBody>
    </w:docPart>
    <w:docPart>
      <w:docPartPr>
        <w:name w:val="91F1C4DF85BC4CA780BDFA984D7D7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FD19E-4A00-444D-A7E4-8D26C29E62B6}"/>
      </w:docPartPr>
      <w:docPartBody>
        <w:p w:rsidR="00A54F9F" w:rsidRDefault="007F64AC" w:rsidP="007F64AC">
          <w:pPr>
            <w:pStyle w:val="91F1C4DF85BC4CA780BDFA984D7D7A30"/>
          </w:pPr>
          <w:r w:rsidRPr="00FA654C">
            <w:rPr>
              <w:rStyle w:val="PlaceholderText"/>
            </w:rPr>
            <w:t>Click here to enter text.</w:t>
          </w:r>
        </w:p>
      </w:docPartBody>
    </w:docPart>
    <w:docPart>
      <w:docPartPr>
        <w:name w:val="886DDFE3B124412CBE15EE304376E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EC794D-95C4-4574-B8C3-436F53F8E028}"/>
      </w:docPartPr>
      <w:docPartBody>
        <w:p w:rsidR="00A54F9F" w:rsidRDefault="007F64AC" w:rsidP="007F64AC">
          <w:pPr>
            <w:pStyle w:val="886DDFE3B124412CBE15EE304376E676"/>
          </w:pPr>
          <w:r>
            <w:rPr>
              <w:rFonts w:ascii="Times New Roman" w:eastAsia="Calibri" w:hAnsi="Times New Roman" w:cs="Times New Roman"/>
              <w:sz w:val="44"/>
              <w:szCs w:val="44"/>
            </w:rPr>
            <w:t>Modul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64AC"/>
    <w:rsid w:val="005E5219"/>
    <w:rsid w:val="007F64AC"/>
    <w:rsid w:val="008E7E13"/>
    <w:rsid w:val="00911909"/>
    <w:rsid w:val="00A54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90B90DA76640A1A68EAFE0F9993DCD">
    <w:name w:val="ED90B90DA76640A1A68EAFE0F9993DCD"/>
    <w:rsid w:val="007F64AC"/>
  </w:style>
  <w:style w:type="paragraph" w:customStyle="1" w:styleId="1055327982F247B8A000A0B028511C14">
    <w:name w:val="1055327982F247B8A000A0B028511C14"/>
    <w:rsid w:val="007F64AC"/>
  </w:style>
  <w:style w:type="paragraph" w:customStyle="1" w:styleId="DE057C12C3DA41C8B140B0E48628F17A">
    <w:name w:val="DE057C12C3DA41C8B140B0E48628F17A"/>
    <w:rsid w:val="007F64AC"/>
  </w:style>
  <w:style w:type="paragraph" w:customStyle="1" w:styleId="2838188404804FE7A62A4AB2A81DFA7C">
    <w:name w:val="2838188404804FE7A62A4AB2A81DFA7C"/>
    <w:rsid w:val="007F64AC"/>
  </w:style>
  <w:style w:type="paragraph" w:customStyle="1" w:styleId="5BE17B4F4E0D46AE870992CF6299AE78">
    <w:name w:val="5BE17B4F4E0D46AE870992CF6299AE78"/>
    <w:rsid w:val="007F64AC"/>
  </w:style>
  <w:style w:type="character" w:styleId="PlaceholderText">
    <w:name w:val="Placeholder Text"/>
    <w:basedOn w:val="DefaultParagraphFont"/>
    <w:uiPriority w:val="99"/>
    <w:semiHidden/>
    <w:rsid w:val="007F64AC"/>
    <w:rPr>
      <w:color w:val="808080"/>
    </w:rPr>
  </w:style>
  <w:style w:type="paragraph" w:customStyle="1" w:styleId="91F1C4DF85BC4CA780BDFA984D7D7A30">
    <w:name w:val="91F1C4DF85BC4CA780BDFA984D7D7A30"/>
    <w:rsid w:val="007F64AC"/>
  </w:style>
  <w:style w:type="paragraph" w:customStyle="1" w:styleId="886DDFE3B124412CBE15EE304376E676">
    <w:name w:val="886DDFE3B124412CBE15EE304376E676"/>
    <w:rsid w:val="007F64A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B10CAE-3E8E-4F88-A694-E37D37874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sithanjana Thilakarthna</dc:creator>
  <cp:keywords/>
  <dc:description/>
  <cp:lastModifiedBy>Thusithanjana Thilakarthna</cp:lastModifiedBy>
  <cp:revision>26</cp:revision>
  <dcterms:created xsi:type="dcterms:W3CDTF">2021-06-12T17:41:00Z</dcterms:created>
  <dcterms:modified xsi:type="dcterms:W3CDTF">2021-06-27T07:29:00Z</dcterms:modified>
</cp:coreProperties>
</file>